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BB0E53" w14:textId="77777777"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 wp14:anchorId="4F76BA23" wp14:editId="79154512">
            <wp:extent cx="1143000" cy="600075"/>
            <wp:effectExtent l="0" t="0" r="0" b="9525"/>
            <wp:docPr id="1" name="Picture 2" descr="University of Northampton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5BD01" w14:textId="15A94274" w:rsidR="00334B2B" w:rsidRPr="002B7E90" w:rsidRDefault="004C61C8" w:rsidP="00F42C23">
      <w:pPr>
        <w:pStyle w:val="Title"/>
        <w:rPr>
          <w:rFonts w:ascii="Open Sans" w:hAnsi="Open Sans" w:cs="Open Sans"/>
          <w:b/>
          <w:bCs/>
          <w:sz w:val="52"/>
          <w:szCs w:val="52"/>
        </w:rPr>
      </w:pPr>
      <w:r w:rsidRPr="002B7E90">
        <w:rPr>
          <w:rFonts w:ascii="Open Sans" w:hAnsi="Open Sans" w:cs="Open Sans"/>
          <w:b/>
          <w:bCs/>
          <w:sz w:val="52"/>
          <w:szCs w:val="52"/>
        </w:rPr>
        <w:t>MODULE CHOICE FORM</w:t>
      </w:r>
    </w:p>
    <w:p w14:paraId="32BA45D9" w14:textId="748423E0" w:rsidR="008037C0" w:rsidRPr="002B7E90" w:rsidRDefault="0088623A" w:rsidP="002B7E90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MA Education– </w:t>
      </w:r>
      <w:r w:rsidR="00B07240">
        <w:rPr>
          <w:rFonts w:ascii="Open Sans" w:hAnsi="Open Sans" w:cs="Open Sans"/>
          <w:b/>
          <w:bCs/>
          <w:color w:val="auto"/>
          <w:sz w:val="28"/>
          <w:szCs w:val="28"/>
        </w:rPr>
        <w:t>January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20</w:t>
      </w:r>
      <w:r w:rsidR="00E83165" w:rsidRPr="002B7E90">
        <w:rPr>
          <w:rFonts w:ascii="Open Sans" w:hAnsi="Open Sans" w:cs="Open Sans"/>
          <w:b/>
          <w:bCs/>
          <w:color w:val="auto"/>
          <w:sz w:val="28"/>
          <w:szCs w:val="28"/>
        </w:rPr>
        <w:t>2</w:t>
      </w:r>
      <w:r w:rsidR="00B07240">
        <w:rPr>
          <w:rFonts w:ascii="Open Sans" w:hAnsi="Open Sans" w:cs="Open Sans"/>
          <w:b/>
          <w:bCs/>
          <w:color w:val="auto"/>
          <w:sz w:val="28"/>
          <w:szCs w:val="28"/>
        </w:rPr>
        <w:t>1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  <w:r w:rsidR="00F42C23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3E60A0" w:rsidRPr="002B7E90">
        <w:rPr>
          <w:rFonts w:ascii="Open Sans" w:hAnsi="Open Sans" w:cs="Open Sans"/>
          <w:b/>
          <w:bCs/>
          <w:color w:val="auto"/>
          <w:sz w:val="28"/>
          <w:szCs w:val="28"/>
        </w:rPr>
        <w:t>–</w:t>
      </w:r>
      <w:r w:rsidR="00F42C23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3E60A0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Part-time </w:t>
      </w:r>
      <w:r w:rsidR="00E628D3" w:rsidRPr="002B7E90">
        <w:rPr>
          <w:rFonts w:ascii="Open Sans" w:hAnsi="Open Sans" w:cs="Open Sans"/>
          <w:b/>
          <w:bCs/>
          <w:color w:val="auto"/>
          <w:sz w:val="28"/>
          <w:szCs w:val="28"/>
        </w:rPr>
        <w:t>Online</w:t>
      </w:r>
      <w:r w:rsidR="0057073C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study</w:t>
      </w:r>
    </w:p>
    <w:p w14:paraId="2F166FE6" w14:textId="0C7800CE" w:rsidR="00BC3614" w:rsidRPr="002B7E90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1381F0D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Please complete the following information</w:t>
      </w:r>
    </w:p>
    <w:p w14:paraId="492F843A" w14:textId="77777777" w:rsidR="00944BE5" w:rsidRPr="00F42C23" w:rsidRDefault="00944BE5" w:rsidP="00F42C23">
      <w:pPr>
        <w:rPr>
          <w:rFonts w:ascii="Open Sans" w:hAnsi="Open Sans" w:cs="Open Sans"/>
        </w:rPr>
      </w:pPr>
    </w:p>
    <w:p w14:paraId="3EF075B2" w14:textId="175BADC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Full Name:</w:t>
      </w:r>
    </w:p>
    <w:p w14:paraId="29E0093A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Student Number:</w:t>
      </w:r>
    </w:p>
    <w:p w14:paraId="12CECE90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Date of Birth:</w:t>
      </w:r>
    </w:p>
    <w:p w14:paraId="22D731A5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</w:p>
    <w:p w14:paraId="34985DC9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>Please tick one of the boxes below,</w:t>
      </w:r>
    </w:p>
    <w:p w14:paraId="5452AF80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</w:p>
    <w:p w14:paraId="0323A648" w14:textId="1F28A688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UK student: </w:t>
      </w:r>
      <w:sdt>
        <w:sdtPr>
          <w:rPr>
            <w:rFonts w:ascii="Open Sans" w:hAnsi="Open Sans" w:cs="Open Sans"/>
            <w:sz w:val="21"/>
            <w:szCs w:val="21"/>
          </w:rPr>
          <w:id w:val="1530756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A7D27">
            <w:rPr>
              <w:rFonts w:ascii="MS Gothic" w:eastAsia="MS Gothic" w:hAnsi="MS Gothic" w:cs="Open Sans" w:hint="eastAsia"/>
              <w:sz w:val="21"/>
              <w:szCs w:val="21"/>
            </w:rPr>
            <w:t>☐</w:t>
          </w:r>
        </w:sdtContent>
      </w:sdt>
      <w:r w:rsidRPr="00F42C23">
        <w:rPr>
          <w:rFonts w:ascii="Open Sans" w:hAnsi="Open Sans" w:cs="Open Sans"/>
          <w:sz w:val="21"/>
          <w:szCs w:val="21"/>
        </w:rPr>
        <w:tab/>
      </w:r>
      <w:r w:rsidRPr="00F42C23">
        <w:rPr>
          <w:rFonts w:ascii="Open Sans" w:hAnsi="Open Sans" w:cs="Open Sans"/>
          <w:sz w:val="21"/>
          <w:szCs w:val="21"/>
        </w:rPr>
        <w:tab/>
        <w:t xml:space="preserve">EU Student: </w:t>
      </w:r>
      <w:sdt>
        <w:sdtPr>
          <w:rPr>
            <w:rFonts w:ascii="Open Sans" w:hAnsi="Open Sans" w:cs="Open Sans"/>
            <w:sz w:val="21"/>
            <w:szCs w:val="21"/>
          </w:rPr>
          <w:id w:val="6168786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A7D27">
            <w:rPr>
              <w:rFonts w:ascii="MS Gothic" w:eastAsia="MS Gothic" w:hAnsi="MS Gothic" w:cs="Open Sans" w:hint="eastAsia"/>
              <w:sz w:val="21"/>
              <w:szCs w:val="21"/>
            </w:rPr>
            <w:t>☐</w:t>
          </w:r>
        </w:sdtContent>
      </w:sdt>
      <w:r w:rsidRPr="00F42C23">
        <w:rPr>
          <w:rFonts w:ascii="Open Sans" w:hAnsi="Open Sans" w:cs="Open Sans"/>
          <w:sz w:val="21"/>
          <w:szCs w:val="21"/>
        </w:rPr>
        <w:tab/>
      </w:r>
      <w:r w:rsidRPr="00F42C23">
        <w:rPr>
          <w:rFonts w:ascii="Open Sans" w:hAnsi="Open Sans" w:cs="Open Sans"/>
          <w:sz w:val="21"/>
          <w:szCs w:val="21"/>
        </w:rPr>
        <w:tab/>
        <w:t xml:space="preserve">International Student: </w:t>
      </w:r>
      <w:sdt>
        <w:sdtPr>
          <w:rPr>
            <w:rFonts w:ascii="Open Sans" w:hAnsi="Open Sans" w:cs="Open Sans"/>
            <w:sz w:val="21"/>
            <w:szCs w:val="21"/>
          </w:rPr>
          <w:id w:val="14333948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A7D27">
            <w:rPr>
              <w:rFonts w:ascii="MS Gothic" w:eastAsia="MS Gothic" w:hAnsi="MS Gothic" w:cs="Open Sans" w:hint="eastAsia"/>
              <w:sz w:val="21"/>
              <w:szCs w:val="21"/>
            </w:rPr>
            <w:t>☐</w:t>
          </w:r>
        </w:sdtContent>
      </w:sdt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F42C23" w:rsidRDefault="00944BE5" w:rsidP="00F42C23">
      <w:pPr>
        <w:pStyle w:val="Heading2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00DA6854" w:rsidR="004F43DB" w:rsidRPr="00F42C23" w:rsidRDefault="004F43DB" w:rsidP="00F42C23">
      <w:pPr>
        <w:rPr>
          <w:rFonts w:ascii="Open Sans" w:hAnsi="Open Sans" w:cs="Open Sans"/>
          <w:lang w:eastAsia="en-GB"/>
        </w:rPr>
      </w:pPr>
      <w:r w:rsidRPr="00F42C23">
        <w:rPr>
          <w:rFonts w:ascii="Open Sans" w:hAnsi="Open Sans" w:cs="Open Sans"/>
        </w:rPr>
        <w:t xml:space="preserve">To achieve the award </w:t>
      </w:r>
      <w:r w:rsidRPr="00F42C23">
        <w:rPr>
          <w:rFonts w:ascii="Open Sans" w:hAnsi="Open Sans" w:cs="Open Sans"/>
          <w:b/>
          <w:bCs/>
        </w:rPr>
        <w:t>MA Education</w:t>
      </w:r>
      <w:r w:rsidRPr="00F42C23">
        <w:rPr>
          <w:rFonts w:ascii="Open Sans" w:hAnsi="Open Sans" w:cs="Open Sans"/>
        </w:rPr>
        <w:t xml:space="preserve">: You must take </w:t>
      </w:r>
      <w:r w:rsidRPr="00F42C23">
        <w:rPr>
          <w:rFonts w:ascii="Open Sans" w:hAnsi="Open Sans" w:cs="Open Sans"/>
          <w:b/>
        </w:rPr>
        <w:t>a total of 180 credits to complete the award including EDUM100.</w:t>
      </w:r>
    </w:p>
    <w:p w14:paraId="22B5FD98" w14:textId="77777777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</w:p>
    <w:p w14:paraId="3ACE62A5" w14:textId="0BC72F1D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To achieve the award </w:t>
      </w:r>
      <w:r w:rsidRPr="00F42C23">
        <w:rPr>
          <w:rFonts w:ascii="Open Sans" w:hAnsi="Open Sans" w:cs="Open Sans"/>
          <w:b/>
          <w:bCs/>
          <w:sz w:val="21"/>
          <w:szCs w:val="21"/>
        </w:rPr>
        <w:t>Postgraduate Diploma in Education</w:t>
      </w:r>
      <w:r w:rsidRPr="00F42C23">
        <w:rPr>
          <w:rFonts w:ascii="Open Sans" w:hAnsi="Open Sans" w:cs="Open Sans"/>
          <w:sz w:val="21"/>
          <w:szCs w:val="21"/>
        </w:rPr>
        <w:t xml:space="preserve">: You must take </w:t>
      </w:r>
      <w:r w:rsidRPr="00F42C23">
        <w:rPr>
          <w:rFonts w:ascii="Open Sans" w:hAnsi="Open Sans" w:cs="Open Sans"/>
          <w:b/>
          <w:sz w:val="21"/>
          <w:szCs w:val="21"/>
        </w:rPr>
        <w:t>120 credits to complete the award from the modules listed below.  You are unable to study EDUM100.</w:t>
      </w:r>
    </w:p>
    <w:p w14:paraId="7D91BA69" w14:textId="5AA937CB" w:rsidR="004F43DB" w:rsidRPr="002B7E90" w:rsidRDefault="004F43DB" w:rsidP="00F42C23">
      <w:pPr>
        <w:rPr>
          <w:rFonts w:ascii="Open Sans" w:hAnsi="Open Sans" w:cs="Open Sans"/>
          <w:b/>
          <w:sz w:val="16"/>
          <w:szCs w:val="16"/>
        </w:rPr>
      </w:pPr>
    </w:p>
    <w:p w14:paraId="0C3D0468" w14:textId="6FC32601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To achieve the award </w:t>
      </w:r>
      <w:r w:rsidRPr="00F42C23">
        <w:rPr>
          <w:rFonts w:ascii="Open Sans" w:hAnsi="Open Sans" w:cs="Open Sans"/>
          <w:b/>
          <w:bCs/>
          <w:sz w:val="21"/>
          <w:szCs w:val="21"/>
        </w:rPr>
        <w:t>Postgraduate Certificate in Professional Studies in Education</w:t>
      </w:r>
      <w:r w:rsidRPr="00F42C23">
        <w:rPr>
          <w:rFonts w:ascii="Open Sans" w:hAnsi="Open Sans" w:cs="Open Sans"/>
          <w:sz w:val="21"/>
          <w:szCs w:val="21"/>
        </w:rPr>
        <w:t xml:space="preserve">: You must take </w:t>
      </w:r>
      <w:r w:rsidRPr="00F42C23">
        <w:rPr>
          <w:rFonts w:ascii="Open Sans" w:hAnsi="Open Sans" w:cs="Open Sans"/>
          <w:b/>
          <w:sz w:val="21"/>
          <w:szCs w:val="21"/>
        </w:rPr>
        <w:t>60 credits to complete the award from the modules listed below.  You are unable to study EDUM100.</w:t>
      </w:r>
    </w:p>
    <w:p w14:paraId="0F066261" w14:textId="77777777" w:rsidR="00D50697" w:rsidRPr="00F42C23" w:rsidRDefault="00D50697" w:rsidP="00F42C23">
      <w:pPr>
        <w:rPr>
          <w:rFonts w:ascii="Open Sans" w:hAnsi="Open Sans" w:cs="Open Sans"/>
        </w:rPr>
      </w:pPr>
    </w:p>
    <w:p w14:paraId="7F0A662D" w14:textId="37B3FD3A" w:rsidR="00E73CC9" w:rsidRPr="00F42C23" w:rsidRDefault="008E660D" w:rsidP="00F42C23">
      <w:pPr>
        <w:pStyle w:val="Heading3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Part-time study:</w:t>
      </w:r>
    </w:p>
    <w:p w14:paraId="4CFEC9ED" w14:textId="6227BADB" w:rsidR="00BC3614" w:rsidRPr="00F42C23" w:rsidRDefault="008E660D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 xml:space="preserve">You can study a </w:t>
      </w:r>
      <w:r w:rsidR="00CD3C18" w:rsidRPr="00F42C23">
        <w:rPr>
          <w:rFonts w:ascii="Open Sans" w:hAnsi="Open Sans" w:cs="Open Sans"/>
        </w:rPr>
        <w:t>minimum of 30 to a maximum of 120</w:t>
      </w:r>
      <w:r w:rsidRPr="00F42C23">
        <w:rPr>
          <w:rFonts w:ascii="Open Sans" w:hAnsi="Open Sans" w:cs="Open Sans"/>
        </w:rPr>
        <w:t xml:space="preserve"> modules in an academic year.</w:t>
      </w:r>
      <w:r w:rsidR="0057073C" w:rsidRPr="00F42C23">
        <w:rPr>
          <w:rFonts w:ascii="Open Sans" w:hAnsi="Open Sans" w:cs="Open Sans"/>
        </w:rPr>
        <w:t xml:space="preserve">  Please choose from</w:t>
      </w:r>
      <w:r w:rsidR="00CD3C18" w:rsidRPr="00F42C23">
        <w:rPr>
          <w:rFonts w:ascii="Open Sans" w:hAnsi="Open Sans" w:cs="Open Sans"/>
        </w:rPr>
        <w:t xml:space="preserve"> the modules below</w:t>
      </w:r>
      <w:r w:rsidR="007929FE" w:rsidRPr="00F42C23">
        <w:rPr>
          <w:rFonts w:ascii="Open Sans" w:hAnsi="Open Sans" w:cs="Open Sans"/>
        </w:rPr>
        <w:t xml:space="preserve">.  </w:t>
      </w:r>
      <w:r w:rsidR="0057073C" w:rsidRPr="00F42C23">
        <w:rPr>
          <w:rFonts w:ascii="Open Sans" w:hAnsi="Open Sans" w:cs="Open Sans"/>
        </w:rPr>
        <w:t xml:space="preserve"> </w:t>
      </w:r>
      <w:r w:rsidR="00810E1E" w:rsidRPr="00F42C23">
        <w:rPr>
          <w:rFonts w:ascii="Open Sans" w:hAnsi="Open Sans" w:cs="Open Sans"/>
        </w:rPr>
        <w:t>You will</w:t>
      </w:r>
      <w:r w:rsidR="00D82539" w:rsidRPr="00F42C23">
        <w:rPr>
          <w:rFonts w:ascii="Open Sans" w:hAnsi="Open Sans" w:cs="Open Sans"/>
        </w:rPr>
        <w:t xml:space="preserve"> then study</w:t>
      </w:r>
      <w:r w:rsidR="00781B11" w:rsidRPr="00F42C23">
        <w:rPr>
          <w:rFonts w:ascii="Open Sans" w:hAnsi="Open Sans" w:cs="Open Sans"/>
        </w:rPr>
        <w:t xml:space="preserve"> </w:t>
      </w:r>
      <w:r w:rsidR="00810E1E" w:rsidRPr="00F42C23">
        <w:rPr>
          <w:rFonts w:ascii="Open Sans" w:hAnsi="Open Sans" w:cs="Open Sans"/>
        </w:rPr>
        <w:t>EDUM100 within your final year of study.  You</w:t>
      </w:r>
      <w:r w:rsidR="00CD3C18" w:rsidRPr="00F42C23">
        <w:rPr>
          <w:rFonts w:ascii="Open Sans" w:hAnsi="Open Sans" w:cs="Open Sans"/>
        </w:rPr>
        <w:t xml:space="preserve"> must study </w:t>
      </w:r>
      <w:r w:rsidR="00810E1E" w:rsidRPr="00F42C23">
        <w:rPr>
          <w:rFonts w:ascii="Open Sans" w:hAnsi="Open Sans" w:cs="Open Sans"/>
        </w:rPr>
        <w:t>EDUM100, if you have been awarded module</w:t>
      </w:r>
      <w:r w:rsidR="00CD3C18" w:rsidRPr="00F42C23">
        <w:rPr>
          <w:rFonts w:ascii="Open Sans" w:hAnsi="Open Sans" w:cs="Open Sans"/>
        </w:rPr>
        <w:t xml:space="preserve"> 120 credits in</w:t>
      </w:r>
      <w:r w:rsidR="00810E1E" w:rsidRPr="00F42C23">
        <w:rPr>
          <w:rFonts w:ascii="Open Sans" w:hAnsi="Open Sans" w:cs="Open Sans"/>
        </w:rPr>
        <w:t xml:space="preserve"> exemptions, (please refer to your Recommendations and Restrictions letter).   </w:t>
      </w:r>
      <w:r w:rsidRPr="00F42C23">
        <w:rPr>
          <w:rFonts w:ascii="Open Sans" w:hAnsi="Open Sans" w:cs="Open Sans"/>
        </w:rPr>
        <w:t>The course regulations state that you can take a maximum of 5 years to complete the course.</w:t>
      </w:r>
    </w:p>
    <w:p w14:paraId="3D09B00F" w14:textId="77777777" w:rsidR="00D50697" w:rsidRPr="002B7E90" w:rsidRDefault="00D50697" w:rsidP="00F42C23">
      <w:pPr>
        <w:rPr>
          <w:rFonts w:ascii="Open Sans" w:hAnsi="Open Sans" w:cs="Open Sans"/>
          <w:sz w:val="16"/>
          <w:szCs w:val="16"/>
        </w:rPr>
      </w:pPr>
    </w:p>
    <w:p w14:paraId="6595736B" w14:textId="02F8E195" w:rsidR="00810E1E" w:rsidRPr="00F42C23" w:rsidRDefault="00D50697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I wish to study the following modules in 2020/21 (tick as necessary):</w:t>
      </w:r>
    </w:p>
    <w:p w14:paraId="3179C669" w14:textId="77777777" w:rsidR="00C96E39" w:rsidRPr="002B7E90" w:rsidRDefault="00C96E39" w:rsidP="00C96E39">
      <w:pPr>
        <w:rPr>
          <w:rFonts w:ascii="Open Sans" w:hAnsi="Open Sans" w:cs="Open Sans"/>
          <w:sz w:val="16"/>
          <w:szCs w:val="16"/>
        </w:rPr>
      </w:pPr>
    </w:p>
    <w:tbl>
      <w:tblPr>
        <w:tblStyle w:val="TableGrid"/>
        <w:tblW w:w="10010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69"/>
        <w:gridCol w:w="4467"/>
        <w:gridCol w:w="1345"/>
        <w:gridCol w:w="1381"/>
        <w:gridCol w:w="932"/>
        <w:gridCol w:w="716"/>
      </w:tblGrid>
      <w:tr w:rsidR="00956A61" w:rsidRPr="0057073C" w14:paraId="41BDF8E2" w14:textId="77777777" w:rsidTr="00956A61">
        <w:tc>
          <w:tcPr>
            <w:tcW w:w="1169" w:type="dxa"/>
            <w:hideMark/>
          </w:tcPr>
          <w:p w14:paraId="27BD6B42" w14:textId="7777777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467" w:type="dxa"/>
            <w:hideMark/>
          </w:tcPr>
          <w:p w14:paraId="28C896E6" w14:textId="7777777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345" w:type="dxa"/>
          </w:tcPr>
          <w:p w14:paraId="791929A4" w14:textId="5D8115D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Term</w:t>
            </w:r>
          </w:p>
        </w:tc>
        <w:tc>
          <w:tcPr>
            <w:tcW w:w="1381" w:type="dxa"/>
          </w:tcPr>
          <w:p w14:paraId="3251B9D1" w14:textId="3F03351B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Status</w:t>
            </w:r>
          </w:p>
          <w:p w14:paraId="04524C9D" w14:textId="7777777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32" w:type="dxa"/>
            <w:hideMark/>
          </w:tcPr>
          <w:p w14:paraId="6451D3A9" w14:textId="7777777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16" w:type="dxa"/>
          </w:tcPr>
          <w:p w14:paraId="3231F62D" w14:textId="7777777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Tick (</w:t>
            </w:r>
            <w:r w:rsidRPr="0057073C">
              <w:rPr>
                <w:rFonts w:ascii="Open Sans" w:hAnsi="Open Sans" w:cs="Open Sans"/>
                <w:b/>
              </w:rPr>
              <w:sym w:font="Wingdings 2" w:char="F050"/>
            </w:r>
            <w:r w:rsidRPr="0057073C">
              <w:rPr>
                <w:rFonts w:ascii="Open Sans" w:hAnsi="Open Sans" w:cs="Open Sans"/>
                <w:b/>
              </w:rPr>
              <w:t>)</w:t>
            </w:r>
          </w:p>
        </w:tc>
      </w:tr>
      <w:tr w:rsidR="00956A61" w:rsidRPr="0057073C" w14:paraId="129DA8FF" w14:textId="77777777" w:rsidTr="00956A61">
        <w:tc>
          <w:tcPr>
            <w:tcW w:w="1169" w:type="dxa"/>
          </w:tcPr>
          <w:p w14:paraId="16F020EF" w14:textId="04E815F3" w:rsidR="00956A61" w:rsidRPr="00F011AF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00</w:t>
            </w:r>
          </w:p>
        </w:tc>
        <w:tc>
          <w:tcPr>
            <w:tcW w:w="4467" w:type="dxa"/>
          </w:tcPr>
          <w:p w14:paraId="152C413A" w14:textId="4330A4D0" w:rsidR="00956A61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Dissertation </w:t>
            </w:r>
          </w:p>
        </w:tc>
        <w:tc>
          <w:tcPr>
            <w:tcW w:w="1345" w:type="dxa"/>
          </w:tcPr>
          <w:p w14:paraId="136C6ED7" w14:textId="07B54152" w:rsidR="00956A61" w:rsidRDefault="00D4143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pring</w:t>
            </w:r>
          </w:p>
        </w:tc>
        <w:tc>
          <w:tcPr>
            <w:tcW w:w="1381" w:type="dxa"/>
          </w:tcPr>
          <w:p w14:paraId="5DCEFDB9" w14:textId="336DB95A" w:rsidR="00956A61" w:rsidRPr="00F011AF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68E89020" w14:textId="30D4F48C" w:rsidR="00956A61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16" w:type="dxa"/>
          </w:tcPr>
          <w:p w14:paraId="3CEE075F" w14:textId="77777777" w:rsidR="00956A61" w:rsidRPr="00F011AF" w:rsidRDefault="00956A61" w:rsidP="00956A61">
            <w:pPr>
              <w:rPr>
                <w:rFonts w:ascii="Open Sans" w:hAnsi="Open Sans" w:cs="Open Sans"/>
              </w:rPr>
            </w:pPr>
          </w:p>
        </w:tc>
      </w:tr>
      <w:tr w:rsidR="00956A61" w:rsidRPr="0057073C" w14:paraId="5CFE6402" w14:textId="77777777" w:rsidTr="00956A61">
        <w:tc>
          <w:tcPr>
            <w:tcW w:w="1169" w:type="dxa"/>
          </w:tcPr>
          <w:p w14:paraId="4F9C46E6" w14:textId="10F50583" w:rsidR="00956A61" w:rsidRPr="0057073C" w:rsidRDefault="00956A61" w:rsidP="00956A61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</w:t>
            </w:r>
            <w:r>
              <w:rPr>
                <w:rFonts w:ascii="Open Sans" w:hAnsi="Open Sans" w:cs="Open Sans"/>
              </w:rPr>
              <w:t>24</w:t>
            </w:r>
          </w:p>
        </w:tc>
        <w:tc>
          <w:tcPr>
            <w:tcW w:w="4467" w:type="dxa"/>
          </w:tcPr>
          <w:p w14:paraId="3958C131" w14:textId="4A2D33FF" w:rsidR="00956A61" w:rsidRPr="0057073C" w:rsidRDefault="00956A61" w:rsidP="00956A61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noProof/>
              </w:rPr>
              <w:t xml:space="preserve">Developing and Supporting Others </w:t>
            </w:r>
          </w:p>
        </w:tc>
        <w:tc>
          <w:tcPr>
            <w:tcW w:w="1345" w:type="dxa"/>
          </w:tcPr>
          <w:p w14:paraId="05F0D452" w14:textId="03935092" w:rsidR="00956A61" w:rsidRPr="0057073C" w:rsidRDefault="00D4143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pring</w:t>
            </w:r>
          </w:p>
        </w:tc>
        <w:tc>
          <w:tcPr>
            <w:tcW w:w="1381" w:type="dxa"/>
          </w:tcPr>
          <w:p w14:paraId="1CF85443" w14:textId="41E4E9F9" w:rsidR="00956A61" w:rsidRPr="0057073C" w:rsidRDefault="00956A61" w:rsidP="00956A61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7DC5518C" w14:textId="77777777" w:rsidR="00956A61" w:rsidRPr="0057073C" w:rsidRDefault="00956A61" w:rsidP="00956A61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15D66571" w14:textId="77777777" w:rsidR="00956A61" w:rsidRPr="0057073C" w:rsidRDefault="00956A61" w:rsidP="00956A61">
            <w:pPr>
              <w:rPr>
                <w:rFonts w:ascii="Open Sans" w:hAnsi="Open Sans" w:cs="Open Sans"/>
              </w:rPr>
            </w:pPr>
          </w:p>
        </w:tc>
      </w:tr>
      <w:tr w:rsidR="00956A61" w:rsidRPr="0057073C" w14:paraId="5A7FC78A" w14:textId="77777777" w:rsidTr="00956A61">
        <w:tc>
          <w:tcPr>
            <w:tcW w:w="1169" w:type="dxa"/>
          </w:tcPr>
          <w:p w14:paraId="174CB65F" w14:textId="28DC8674" w:rsidR="00956A61" w:rsidRPr="0057073C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45</w:t>
            </w:r>
          </w:p>
        </w:tc>
        <w:tc>
          <w:tcPr>
            <w:tcW w:w="4467" w:type="dxa"/>
          </w:tcPr>
          <w:p w14:paraId="74FD2669" w14:textId="28F7EC33" w:rsidR="00956A61" w:rsidRDefault="00956A61" w:rsidP="00956A61">
            <w:pPr>
              <w:rPr>
                <w:rFonts w:ascii="Open Sans" w:hAnsi="Open Sans" w:cs="Open Sans"/>
                <w:noProof/>
              </w:rPr>
            </w:pPr>
            <w:r>
              <w:rPr>
                <w:rFonts w:ascii="Open Sans" w:hAnsi="Open Sans" w:cs="Open Sans"/>
                <w:noProof/>
              </w:rPr>
              <w:t xml:space="preserve">Reflecting on practice </w:t>
            </w:r>
          </w:p>
        </w:tc>
        <w:tc>
          <w:tcPr>
            <w:tcW w:w="1345" w:type="dxa"/>
          </w:tcPr>
          <w:p w14:paraId="4B142238" w14:textId="24A0B737" w:rsidR="00956A61" w:rsidRDefault="00D4143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pring</w:t>
            </w:r>
          </w:p>
        </w:tc>
        <w:tc>
          <w:tcPr>
            <w:tcW w:w="1381" w:type="dxa"/>
          </w:tcPr>
          <w:p w14:paraId="2EB78A6C" w14:textId="030DFF9F" w:rsidR="00956A61" w:rsidRPr="0057073C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524629E0" w14:textId="45C6946C" w:rsidR="00956A61" w:rsidRPr="0057073C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68C14BA4" w14:textId="77777777" w:rsidR="00956A61" w:rsidRPr="0057073C" w:rsidRDefault="00956A61" w:rsidP="00956A61">
            <w:pPr>
              <w:rPr>
                <w:rFonts w:ascii="Open Sans" w:hAnsi="Open Sans" w:cs="Open Sans"/>
              </w:rPr>
            </w:pPr>
          </w:p>
        </w:tc>
      </w:tr>
      <w:tr w:rsidR="00D41431" w:rsidRPr="0057073C" w14:paraId="51DE9129" w14:textId="77777777" w:rsidTr="00956A61">
        <w:tc>
          <w:tcPr>
            <w:tcW w:w="1169" w:type="dxa"/>
          </w:tcPr>
          <w:p w14:paraId="3C48303A" w14:textId="023981E9" w:rsidR="00D41431" w:rsidRPr="0057073C" w:rsidRDefault="00D41431" w:rsidP="00D4143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00</w:t>
            </w:r>
          </w:p>
        </w:tc>
        <w:tc>
          <w:tcPr>
            <w:tcW w:w="4467" w:type="dxa"/>
          </w:tcPr>
          <w:p w14:paraId="386F05ED" w14:textId="73397B58" w:rsidR="00D41431" w:rsidRDefault="00D41431" w:rsidP="00D41431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</w:rPr>
              <w:t xml:space="preserve">Dissertation </w:t>
            </w:r>
          </w:p>
        </w:tc>
        <w:tc>
          <w:tcPr>
            <w:tcW w:w="1345" w:type="dxa"/>
          </w:tcPr>
          <w:p w14:paraId="20204D74" w14:textId="2CB34CC4" w:rsidR="00D41431" w:rsidRPr="0057073C" w:rsidRDefault="00D41431" w:rsidP="00D4143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1381" w:type="dxa"/>
          </w:tcPr>
          <w:p w14:paraId="16431B4F" w14:textId="7FD06FE3" w:rsidR="00D41431" w:rsidRPr="0057073C" w:rsidRDefault="00D41431" w:rsidP="00D4143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277B60BF" w14:textId="7A61442F" w:rsidR="00D41431" w:rsidRPr="0057073C" w:rsidRDefault="00D41431" w:rsidP="00D4143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16" w:type="dxa"/>
          </w:tcPr>
          <w:p w14:paraId="433B37F5" w14:textId="77777777" w:rsidR="00D41431" w:rsidRPr="0057073C" w:rsidRDefault="00D41431" w:rsidP="00D41431">
            <w:pPr>
              <w:rPr>
                <w:rFonts w:ascii="Open Sans" w:hAnsi="Open Sans" w:cs="Open Sans"/>
              </w:rPr>
            </w:pPr>
          </w:p>
        </w:tc>
      </w:tr>
      <w:tr w:rsidR="00D41431" w:rsidRPr="0057073C" w14:paraId="2198C1A9" w14:textId="77777777" w:rsidTr="00956A61">
        <w:tc>
          <w:tcPr>
            <w:tcW w:w="1169" w:type="dxa"/>
          </w:tcPr>
          <w:p w14:paraId="3CFF1201" w14:textId="3ACC4096" w:rsidR="00D41431" w:rsidRPr="0057073C" w:rsidRDefault="00D41431" w:rsidP="00D4143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EDUM145 </w:t>
            </w:r>
          </w:p>
        </w:tc>
        <w:tc>
          <w:tcPr>
            <w:tcW w:w="4467" w:type="dxa"/>
          </w:tcPr>
          <w:p w14:paraId="206291EC" w14:textId="7FEB5EB0" w:rsidR="00D41431" w:rsidRDefault="00D41431" w:rsidP="00D41431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 xml:space="preserve">Reflecting on practice </w:t>
            </w:r>
          </w:p>
        </w:tc>
        <w:tc>
          <w:tcPr>
            <w:tcW w:w="1345" w:type="dxa"/>
          </w:tcPr>
          <w:p w14:paraId="7203ADF4" w14:textId="2D5718E9" w:rsidR="00D41431" w:rsidRDefault="00D41431" w:rsidP="00D4143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1381" w:type="dxa"/>
          </w:tcPr>
          <w:p w14:paraId="0084D13F" w14:textId="124812BE" w:rsidR="00D41431" w:rsidRPr="0057073C" w:rsidRDefault="00D41431" w:rsidP="00D4143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025C0E72" w14:textId="31CBBC8D" w:rsidR="00D41431" w:rsidRPr="0057073C" w:rsidRDefault="00D41431" w:rsidP="00D4143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20A2D381" w14:textId="77777777" w:rsidR="00D41431" w:rsidRPr="0057073C" w:rsidRDefault="00D41431" w:rsidP="00D41431">
            <w:pPr>
              <w:rPr>
                <w:rFonts w:ascii="Open Sans" w:hAnsi="Open Sans" w:cs="Open Sans"/>
              </w:rPr>
            </w:pPr>
          </w:p>
        </w:tc>
      </w:tr>
      <w:tr w:rsidR="00D41431" w:rsidRPr="0057073C" w14:paraId="3B1A97B3" w14:textId="77777777" w:rsidTr="00956A61">
        <w:tc>
          <w:tcPr>
            <w:tcW w:w="1169" w:type="dxa"/>
          </w:tcPr>
          <w:p w14:paraId="5BB47D66" w14:textId="06E5CB42" w:rsidR="00D41431" w:rsidRPr="0057073C" w:rsidRDefault="00D41431" w:rsidP="00D41431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</w:t>
            </w:r>
            <w:r>
              <w:rPr>
                <w:rFonts w:ascii="Open Sans" w:hAnsi="Open Sans" w:cs="Open Sans"/>
              </w:rPr>
              <w:t>16</w:t>
            </w:r>
          </w:p>
        </w:tc>
        <w:tc>
          <w:tcPr>
            <w:tcW w:w="4467" w:type="dxa"/>
          </w:tcPr>
          <w:p w14:paraId="363B9197" w14:textId="2AFD0997" w:rsidR="00D41431" w:rsidRPr="0057073C" w:rsidRDefault="00D41431" w:rsidP="00D4143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noProof/>
              </w:rPr>
              <w:t xml:space="preserve">School and Classroom Cultures Education </w:t>
            </w:r>
          </w:p>
        </w:tc>
        <w:tc>
          <w:tcPr>
            <w:tcW w:w="1345" w:type="dxa"/>
          </w:tcPr>
          <w:p w14:paraId="5029E522" w14:textId="09949BEE" w:rsidR="00D41431" w:rsidRPr="0057073C" w:rsidRDefault="00D41431" w:rsidP="00D4143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1381" w:type="dxa"/>
          </w:tcPr>
          <w:p w14:paraId="264D1809" w14:textId="6A5814FC" w:rsidR="00D41431" w:rsidRPr="0057073C" w:rsidRDefault="00D41431" w:rsidP="00D41431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769FE45D" w14:textId="77777777" w:rsidR="00D41431" w:rsidRPr="0057073C" w:rsidRDefault="00D41431" w:rsidP="00D41431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6F08AE7B" w14:textId="77777777" w:rsidR="00D41431" w:rsidRPr="0057073C" w:rsidRDefault="00D41431" w:rsidP="00D41431">
            <w:pPr>
              <w:rPr>
                <w:rFonts w:ascii="Open Sans" w:hAnsi="Open Sans" w:cs="Open Sans"/>
              </w:rPr>
            </w:pPr>
          </w:p>
        </w:tc>
      </w:tr>
    </w:tbl>
    <w:p w14:paraId="063A80FA" w14:textId="77777777" w:rsidR="0057073C" w:rsidRDefault="0057073C" w:rsidP="00BC3614">
      <w:pPr>
        <w:rPr>
          <w:rFonts w:ascii="Open Sans" w:hAnsi="Open Sans" w:cs="Open Sans"/>
          <w:b/>
          <w:u w:val="single"/>
        </w:rPr>
      </w:pPr>
    </w:p>
    <w:p w14:paraId="11C7FDB8" w14:textId="0A440E20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Student signature:</w:t>
      </w:r>
    </w:p>
    <w:p w14:paraId="405D48DF" w14:textId="33276B17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Date:</w:t>
      </w:r>
    </w:p>
    <w:p w14:paraId="55C1625C" w14:textId="77777777" w:rsidR="0026296D" w:rsidRDefault="0026296D" w:rsidP="0026296D">
      <w:pPr>
        <w:rPr>
          <w:rFonts w:ascii="Open Sans" w:hAnsi="Open Sans" w:cs="Open Sans"/>
          <w:sz w:val="18"/>
          <w:szCs w:val="18"/>
        </w:rPr>
      </w:pPr>
    </w:p>
    <w:p w14:paraId="1BBA26FF" w14:textId="22340D59" w:rsidR="00BC3614" w:rsidRPr="0026296D" w:rsidRDefault="0026296D" w:rsidP="00220934">
      <w:pPr>
        <w:rPr>
          <w:rFonts w:ascii="Open Sans" w:hAnsi="Open Sans" w:cs="Open Sans"/>
          <w:b/>
          <w:sz w:val="18"/>
          <w:szCs w:val="18"/>
        </w:rPr>
      </w:pPr>
      <w:r>
        <w:rPr>
          <w:rFonts w:ascii="Open Sans" w:hAnsi="Open Sans" w:cs="Open Sans"/>
          <w:b/>
          <w:sz w:val="18"/>
          <w:szCs w:val="18"/>
        </w:rPr>
        <w:t xml:space="preserve">Please complete this form and email it to </w:t>
      </w:r>
      <w:hyperlink r:id="rId10" w:history="1">
        <w:r>
          <w:rPr>
            <w:rStyle w:val="Hyperlink"/>
            <w:rFonts w:ascii="Open Sans" w:hAnsi="Open Sans" w:cs="Open Sans"/>
            <w:b/>
            <w:sz w:val="18"/>
            <w:szCs w:val="18"/>
          </w:rPr>
          <w:t>modulechoices@northampton.ac.uk</w:t>
        </w:r>
      </w:hyperlink>
      <w:r>
        <w:rPr>
          <w:rFonts w:ascii="Open Sans" w:hAnsi="Open Sans" w:cs="Open Sans"/>
          <w:b/>
          <w:sz w:val="18"/>
          <w:szCs w:val="18"/>
        </w:rPr>
        <w:t xml:space="preserve"> within two weeks, stating in the subject box ‘International’ if you are an International student and ‘FAO Team 2’, if you are a UK or EU student.  We recommend that you keep a copy of this form for your records.</w:t>
      </w:r>
    </w:p>
    <w:sectPr w:rsidR="00BC3614" w:rsidRPr="0026296D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74870"/>
    <w:rsid w:val="000925FE"/>
    <w:rsid w:val="000D714A"/>
    <w:rsid w:val="00101F67"/>
    <w:rsid w:val="00102589"/>
    <w:rsid w:val="00132BF4"/>
    <w:rsid w:val="00164C76"/>
    <w:rsid w:val="00190D0C"/>
    <w:rsid w:val="001B0133"/>
    <w:rsid w:val="001C6557"/>
    <w:rsid w:val="001E4DEE"/>
    <w:rsid w:val="001F578C"/>
    <w:rsid w:val="00206B33"/>
    <w:rsid w:val="00220934"/>
    <w:rsid w:val="002530B2"/>
    <w:rsid w:val="0026296D"/>
    <w:rsid w:val="00285AAF"/>
    <w:rsid w:val="0028602E"/>
    <w:rsid w:val="00292146"/>
    <w:rsid w:val="00293F67"/>
    <w:rsid w:val="002B631A"/>
    <w:rsid w:val="002B7E90"/>
    <w:rsid w:val="002D0A6E"/>
    <w:rsid w:val="00315626"/>
    <w:rsid w:val="003253FE"/>
    <w:rsid w:val="00334B2B"/>
    <w:rsid w:val="0034279C"/>
    <w:rsid w:val="00346D94"/>
    <w:rsid w:val="00360C5E"/>
    <w:rsid w:val="00381F18"/>
    <w:rsid w:val="003905D6"/>
    <w:rsid w:val="003B5F3E"/>
    <w:rsid w:val="003B6790"/>
    <w:rsid w:val="003E60A0"/>
    <w:rsid w:val="004418F7"/>
    <w:rsid w:val="004836E2"/>
    <w:rsid w:val="00490DA0"/>
    <w:rsid w:val="00491DD2"/>
    <w:rsid w:val="00493311"/>
    <w:rsid w:val="004B263C"/>
    <w:rsid w:val="004C61C8"/>
    <w:rsid w:val="004F43DB"/>
    <w:rsid w:val="0050799B"/>
    <w:rsid w:val="005111F8"/>
    <w:rsid w:val="0057073C"/>
    <w:rsid w:val="00612D27"/>
    <w:rsid w:val="00632B60"/>
    <w:rsid w:val="00636CFD"/>
    <w:rsid w:val="00647757"/>
    <w:rsid w:val="006950A5"/>
    <w:rsid w:val="006C60F8"/>
    <w:rsid w:val="006D5FCC"/>
    <w:rsid w:val="006F03F1"/>
    <w:rsid w:val="00712F15"/>
    <w:rsid w:val="007647AB"/>
    <w:rsid w:val="00781B11"/>
    <w:rsid w:val="007929FE"/>
    <w:rsid w:val="007E59BA"/>
    <w:rsid w:val="007F7BEC"/>
    <w:rsid w:val="00801E86"/>
    <w:rsid w:val="008037C0"/>
    <w:rsid w:val="00810E1E"/>
    <w:rsid w:val="008238B3"/>
    <w:rsid w:val="00833EA4"/>
    <w:rsid w:val="008634C2"/>
    <w:rsid w:val="0087408B"/>
    <w:rsid w:val="0088623A"/>
    <w:rsid w:val="008D3353"/>
    <w:rsid w:val="008E660D"/>
    <w:rsid w:val="00944BE5"/>
    <w:rsid w:val="00956A61"/>
    <w:rsid w:val="009A7D27"/>
    <w:rsid w:val="00A24866"/>
    <w:rsid w:val="00A30E27"/>
    <w:rsid w:val="00A320EB"/>
    <w:rsid w:val="00A34835"/>
    <w:rsid w:val="00AB1C90"/>
    <w:rsid w:val="00B07240"/>
    <w:rsid w:val="00B16B92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7CBC"/>
    <w:rsid w:val="00CF4159"/>
    <w:rsid w:val="00D21215"/>
    <w:rsid w:val="00D41431"/>
    <w:rsid w:val="00D43433"/>
    <w:rsid w:val="00D50697"/>
    <w:rsid w:val="00D641BB"/>
    <w:rsid w:val="00D82539"/>
    <w:rsid w:val="00D8775F"/>
    <w:rsid w:val="00D90C06"/>
    <w:rsid w:val="00E628D3"/>
    <w:rsid w:val="00E73CC9"/>
    <w:rsid w:val="00E83165"/>
    <w:rsid w:val="00E8556E"/>
    <w:rsid w:val="00EC03DF"/>
    <w:rsid w:val="00ED5CC3"/>
    <w:rsid w:val="00ED7A20"/>
    <w:rsid w:val="00F00F72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modulechoices@northampton.ac.u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png@01D2DF91.08558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2" ma:contentTypeDescription="Create a new document." ma:contentTypeScope="" ma:versionID="5a82b21e21157646e180d7864e26c4da">
  <xsd:schema xmlns:xsd="http://www.w3.org/2001/XMLSchema" xmlns:xs="http://www.w3.org/2001/XMLSchema" xmlns:p="http://schemas.microsoft.com/office/2006/metadata/properties" xmlns:ns2="31fba94a-ec54-4147-852b-520deb5d3538" xmlns:ns3="264f2af9-7748-4dab-a00c-83daffb698d3" targetNamespace="http://schemas.microsoft.com/office/2006/metadata/properties" ma:root="true" ma:fieldsID="8c1a839472b52f33d6b8798f8d8c3bd9" ns2:_="" ns3:_="">
    <xsd:import namespace="31fba94a-ec54-4147-852b-520deb5d3538"/>
    <xsd:import namespace="264f2af9-7748-4dab-a00c-83daffb698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106C50-FC1E-4F6B-9C53-C335F0E66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fba94a-ec54-4147-852b-520deb5d3538"/>
    <ds:schemaRef ds:uri="264f2af9-7748-4dab-a00c-83daffb698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DDAC40-0AE9-41DD-89CE-1E072FD412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6C6C0D-123B-466F-92E0-8FEEA2E75C29}">
  <ds:schemaRefs>
    <ds:schemaRef ds:uri="http://schemas.openxmlformats.org/package/2006/metadata/core-properties"/>
    <ds:schemaRef ds:uri="31fba94a-ec54-4147-852b-520deb5d3538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264f2af9-7748-4dab-a00c-83daffb698d3"/>
    <ds:schemaRef ds:uri="http://purl.org/dc/terms/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9</Words>
  <Characters>1766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071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Ellie Gibbs</cp:lastModifiedBy>
  <cp:revision>2</cp:revision>
  <dcterms:created xsi:type="dcterms:W3CDTF">2020-12-04T14:42:00Z</dcterms:created>
  <dcterms:modified xsi:type="dcterms:W3CDTF">2020-12-04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